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053E51B"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w:t>
      </w:r>
      <w:r w:rsidR="001F4081">
        <w:rPr>
          <w:sz w:val="22"/>
          <w:szCs w:val="22"/>
          <w:lang w:val="en-GB"/>
        </w:rPr>
        <w:t>Mexic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931AE94" w14:textId="37632B26" w:rsidR="001F4081" w:rsidRPr="00CE05B2" w:rsidRDefault="001F4081" w:rsidP="001F408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831573">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51B6B" w14:textId="77777777" w:rsidR="00E65AC5" w:rsidRDefault="00E65AC5" w:rsidP="00CB37D9">
      <w:pPr>
        <w:spacing w:after="0" w:line="240" w:lineRule="auto"/>
      </w:pPr>
      <w:r>
        <w:separator/>
      </w:r>
    </w:p>
  </w:endnote>
  <w:endnote w:type="continuationSeparator" w:id="0">
    <w:p w14:paraId="3C60F6E5" w14:textId="77777777" w:rsidR="00E65AC5" w:rsidRDefault="00E65AC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A790E" w14:textId="77777777" w:rsidR="00161DD9" w:rsidRDefault="00161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FF07DCD" w:rsidR="00CB37D9" w:rsidRPr="00161DD9" w:rsidRDefault="00CB37D9" w:rsidP="00161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37769" w14:textId="77777777" w:rsidR="00161DD9" w:rsidRDefault="00161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C31DB" w14:textId="77777777" w:rsidR="00E65AC5" w:rsidRDefault="00E65AC5" w:rsidP="00CB37D9">
      <w:pPr>
        <w:spacing w:after="0" w:line="240" w:lineRule="auto"/>
      </w:pPr>
      <w:r>
        <w:separator/>
      </w:r>
    </w:p>
  </w:footnote>
  <w:footnote w:type="continuationSeparator" w:id="0">
    <w:p w14:paraId="621ECDA0" w14:textId="77777777" w:rsidR="00E65AC5" w:rsidRDefault="00E65AC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77F88" w14:textId="77777777" w:rsidR="00161DD9" w:rsidRDefault="00161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0103BB7" w:rsidR="00AD6FC0" w:rsidRPr="00161DD9" w:rsidRDefault="00AD6FC0" w:rsidP="00161D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CECB" w14:textId="77777777" w:rsidR="00161DD9" w:rsidRDefault="00161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0311026">
    <w:abstractNumId w:val="0"/>
  </w:num>
  <w:num w:numId="2" w16cid:durableId="209616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61DD9"/>
    <w:rsid w:val="0017216B"/>
    <w:rsid w:val="0017554E"/>
    <w:rsid w:val="00181BFB"/>
    <w:rsid w:val="001A2890"/>
    <w:rsid w:val="001F4081"/>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311AB"/>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573"/>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5AC5"/>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7</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